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94500" w14:textId="77777777" w:rsidR="00A22468" w:rsidRDefault="00A22468" w:rsidP="00A22468">
      <w:pPr>
        <w:jc w:val="center"/>
        <w:rPr>
          <w:b/>
          <w:bCs/>
        </w:rPr>
      </w:pPr>
      <w:r>
        <w:rPr>
          <w:b/>
          <w:bCs/>
        </w:rPr>
        <w:t>CITY OF CANNON FALLS</w:t>
      </w:r>
    </w:p>
    <w:p w14:paraId="3668C66D" w14:textId="77777777" w:rsidR="00A22468" w:rsidRDefault="00A22468" w:rsidP="00A22468">
      <w:pPr>
        <w:jc w:val="center"/>
        <w:rPr>
          <w:b/>
          <w:bCs/>
        </w:rPr>
      </w:pPr>
      <w:r>
        <w:rPr>
          <w:b/>
          <w:bCs/>
        </w:rPr>
        <w:t>GOODHUE COUNTY, MINNESOTA</w:t>
      </w:r>
    </w:p>
    <w:p w14:paraId="6C910AA1" w14:textId="77777777" w:rsidR="00A22468" w:rsidRDefault="00A22468" w:rsidP="00A22468">
      <w:pPr>
        <w:jc w:val="center"/>
        <w:rPr>
          <w:b/>
          <w:bCs/>
        </w:rPr>
      </w:pPr>
    </w:p>
    <w:p w14:paraId="1351A3D3" w14:textId="4C0641B7" w:rsidR="00A22468" w:rsidRDefault="00A22468" w:rsidP="00A22468">
      <w:pPr>
        <w:jc w:val="center"/>
        <w:rPr>
          <w:b/>
          <w:bCs/>
        </w:rPr>
      </w:pPr>
      <w:r>
        <w:rPr>
          <w:b/>
          <w:bCs/>
        </w:rPr>
        <w:t>ORDINANCE NUMBER 383</w:t>
      </w:r>
    </w:p>
    <w:p w14:paraId="3E068755" w14:textId="77777777" w:rsidR="00A22468" w:rsidRDefault="00A22468" w:rsidP="00A22468">
      <w:pPr>
        <w:jc w:val="center"/>
        <w:rPr>
          <w:b/>
          <w:bCs/>
        </w:rPr>
      </w:pPr>
      <w:r>
        <w:rPr>
          <w:b/>
          <w:bCs/>
        </w:rPr>
        <w:t>SECOND SERIES</w:t>
      </w:r>
    </w:p>
    <w:p w14:paraId="7918C111" w14:textId="77777777" w:rsidR="00BA7335" w:rsidRDefault="00BA7335" w:rsidP="00BA7335">
      <w:pPr>
        <w:jc w:val="center"/>
      </w:pPr>
    </w:p>
    <w:p w14:paraId="19B4D1B5" w14:textId="2B2F3B84" w:rsidR="00BA7335" w:rsidRPr="000175F8" w:rsidRDefault="000175F8" w:rsidP="006F7BBC">
      <w:pPr>
        <w:jc w:val="center"/>
        <w:rPr>
          <w:b/>
        </w:rPr>
      </w:pPr>
      <w:r w:rsidRPr="000175F8">
        <w:rPr>
          <w:b/>
        </w:rPr>
        <w:t xml:space="preserve">AN ORDINANCE OF THE CITY OF </w:t>
      </w:r>
      <w:r w:rsidR="00FA74B9">
        <w:rPr>
          <w:b/>
        </w:rPr>
        <w:t>CANNON FALLS</w:t>
      </w:r>
      <w:r w:rsidR="00EF3391">
        <w:rPr>
          <w:b/>
        </w:rPr>
        <w:t xml:space="preserve">, MINNESOTA </w:t>
      </w:r>
      <w:r w:rsidR="006F7BBC">
        <w:rPr>
          <w:b/>
        </w:rPr>
        <w:t>AMENDING CITY CODE CHAPTER</w:t>
      </w:r>
      <w:r w:rsidR="009F0E8B">
        <w:rPr>
          <w:b/>
        </w:rPr>
        <w:t xml:space="preserve"> 121</w:t>
      </w:r>
      <w:r w:rsidR="006F7BBC">
        <w:rPr>
          <w:b/>
        </w:rPr>
        <w:t xml:space="preserve"> RELATING TO </w:t>
      </w:r>
      <w:r w:rsidR="009F0E8B">
        <w:rPr>
          <w:b/>
        </w:rPr>
        <w:t>MOBILE FOOD UNITS</w:t>
      </w:r>
    </w:p>
    <w:p w14:paraId="4576E126" w14:textId="65B263A7" w:rsidR="006F7BBC" w:rsidRDefault="006F7BBC" w:rsidP="00BA7335"/>
    <w:p w14:paraId="07A5E55F" w14:textId="77777777" w:rsidR="00A22468" w:rsidRDefault="00A22468" w:rsidP="00BA7335"/>
    <w:p w14:paraId="629A2BDF" w14:textId="7B440624" w:rsidR="00DC0859" w:rsidRPr="00EE2096" w:rsidRDefault="006F7BBC" w:rsidP="00BA7335">
      <w:r w:rsidRPr="00EE2096">
        <w:t>T</w:t>
      </w:r>
      <w:r w:rsidR="00647911" w:rsidRPr="00EE2096">
        <w:t>HE CITY OF CANNON FALLS</w:t>
      </w:r>
      <w:r w:rsidR="00DC0859" w:rsidRPr="00EE2096">
        <w:t xml:space="preserve"> ORDAINS AS FOLLOWS:</w:t>
      </w:r>
    </w:p>
    <w:p w14:paraId="0EB33ED6" w14:textId="77777777" w:rsidR="00670AB0" w:rsidRPr="00EE2096" w:rsidRDefault="00670AB0" w:rsidP="00BA7335"/>
    <w:p w14:paraId="23CA64CD" w14:textId="30156237" w:rsidR="009F0E8B" w:rsidRDefault="00A342B7" w:rsidP="009F0E8B">
      <w:r w:rsidRPr="00EE2096">
        <w:rPr>
          <w:u w:val="single"/>
        </w:rPr>
        <w:t xml:space="preserve">Section </w:t>
      </w:r>
      <w:r w:rsidR="00EE2096">
        <w:rPr>
          <w:u w:val="single"/>
        </w:rPr>
        <w:t>1</w:t>
      </w:r>
      <w:r w:rsidRPr="00EE2096">
        <w:t>. City Code Section 1</w:t>
      </w:r>
      <w:r w:rsidR="009F0E8B">
        <w:t>21.12</w:t>
      </w:r>
      <w:r w:rsidRPr="00EE2096">
        <w:t xml:space="preserve"> </w:t>
      </w:r>
      <w:r w:rsidR="009F0E8B">
        <w:t>provision (F) is</w:t>
      </w:r>
      <w:r w:rsidR="00670AB0" w:rsidRPr="00EE2096">
        <w:t xml:space="preserve"> amended </w:t>
      </w:r>
      <w:r w:rsidR="009F0E8B">
        <w:t xml:space="preserve">to read as follows: </w:t>
      </w:r>
    </w:p>
    <w:p w14:paraId="2C4D41C0" w14:textId="2AE038D8" w:rsidR="009F0E8B" w:rsidRPr="009F0E8B" w:rsidRDefault="009F0E8B" w:rsidP="009F0E8B"/>
    <w:p w14:paraId="76F184FE" w14:textId="647B9EC1" w:rsidR="009F0E8B" w:rsidRPr="009F0E8B" w:rsidRDefault="009F0E8B" w:rsidP="009F0E8B">
      <w:pPr>
        <w:ind w:left="720"/>
      </w:pPr>
      <w:r w:rsidRPr="009F0E8B">
        <w:t xml:space="preserve">(F) </w:t>
      </w:r>
      <w:r w:rsidRPr="009F0E8B">
        <w:rPr>
          <w:color w:val="212529"/>
        </w:rPr>
        <w:t>Mobile food units may not be located within 100 feet of any food service establishment as measured from the mobile food unit to the food service building</w:t>
      </w:r>
      <w:r w:rsidR="00F96914">
        <w:rPr>
          <w:color w:val="212529"/>
        </w:rPr>
        <w:t>,</w:t>
      </w:r>
      <w:r w:rsidRPr="009F0E8B">
        <w:rPr>
          <w:color w:val="212529"/>
        </w:rPr>
        <w:t xml:space="preserve"> </w:t>
      </w:r>
      <w:r w:rsidR="00604353" w:rsidRPr="00604353">
        <w:rPr>
          <w:color w:val="212529"/>
          <w:u w:val="single"/>
        </w:rPr>
        <w:t>except that in the I-1, I-2 and R-B</w:t>
      </w:r>
      <w:r w:rsidR="00604353">
        <w:rPr>
          <w:color w:val="212529"/>
          <w:u w:val="single"/>
        </w:rPr>
        <w:t xml:space="preserve"> districts</w:t>
      </w:r>
      <w:r w:rsidR="00604353" w:rsidRPr="00604353">
        <w:rPr>
          <w:color w:val="212529"/>
          <w:u w:val="single"/>
        </w:rPr>
        <w:t xml:space="preserve">, the mobile food unit may be located closer to a food service establishment with the written consent of the </w:t>
      </w:r>
      <w:r w:rsidRPr="009F0E8B">
        <w:rPr>
          <w:color w:val="212529"/>
          <w:u w:val="single"/>
        </w:rPr>
        <w:t>owner of the food service establishment</w:t>
      </w:r>
      <w:r w:rsidRPr="009F0E8B">
        <w:rPr>
          <w:color w:val="212529"/>
        </w:rPr>
        <w:t xml:space="preserve">. </w:t>
      </w:r>
    </w:p>
    <w:p w14:paraId="3B71B87D" w14:textId="14BF5666" w:rsidR="009F0E8B" w:rsidRDefault="009F0E8B" w:rsidP="009F0E8B"/>
    <w:p w14:paraId="4255416B" w14:textId="30C08C7D" w:rsidR="006F7BBC" w:rsidRPr="00EE2096" w:rsidRDefault="006F7BBC" w:rsidP="006F7BBC">
      <w:r w:rsidRPr="00EE2096">
        <w:rPr>
          <w:u w:val="single"/>
        </w:rPr>
        <w:t xml:space="preserve">Section </w:t>
      </w:r>
      <w:r w:rsidR="005F43CB">
        <w:rPr>
          <w:u w:val="single"/>
        </w:rPr>
        <w:t>2</w:t>
      </w:r>
      <w:r w:rsidRPr="00EE2096">
        <w:t xml:space="preserve">. This ordinance shall become effective upon its passage and publication. </w:t>
      </w:r>
    </w:p>
    <w:p w14:paraId="7261D6AC" w14:textId="784E36AC" w:rsidR="006F7BBC" w:rsidRPr="00EE2096" w:rsidRDefault="006F7BBC" w:rsidP="006F7BBC"/>
    <w:p w14:paraId="7FAC94F5" w14:textId="77777777" w:rsidR="009E4DA6" w:rsidRPr="00EE2096" w:rsidRDefault="009E4DA6" w:rsidP="00BA7335"/>
    <w:p w14:paraId="714ECF35" w14:textId="5A46F34C" w:rsidR="009F5C90" w:rsidRPr="00EE2096" w:rsidRDefault="009E4DA6" w:rsidP="00BA7335">
      <w:r w:rsidRPr="00EE2096">
        <w:t>PAS</w:t>
      </w:r>
      <w:r w:rsidR="009F5C90" w:rsidRPr="00EE2096">
        <w:t xml:space="preserve">SED AND ADOPTED by the City Council of the City of </w:t>
      </w:r>
      <w:r w:rsidR="00647911" w:rsidRPr="00EE2096">
        <w:t>Cannon Falls,</w:t>
      </w:r>
      <w:r w:rsidR="009F5C90" w:rsidRPr="00EE2096">
        <w:t xml:space="preserve"> </w:t>
      </w:r>
      <w:r w:rsidR="006F7BBC" w:rsidRPr="00EE2096">
        <w:t>Minnesota,</w:t>
      </w:r>
      <w:r w:rsidR="009F5C90" w:rsidRPr="00EE2096">
        <w:t xml:space="preserve"> this</w:t>
      </w:r>
      <w:r w:rsidR="00F350BA">
        <w:t xml:space="preserve"> 17</w:t>
      </w:r>
      <w:r w:rsidR="00F350BA" w:rsidRPr="00F350BA">
        <w:rPr>
          <w:vertAlign w:val="superscript"/>
        </w:rPr>
        <w:t>th</w:t>
      </w:r>
      <w:r w:rsidR="00F350BA">
        <w:t xml:space="preserve"> </w:t>
      </w:r>
      <w:r w:rsidR="009F5C90" w:rsidRPr="00EE2096">
        <w:t xml:space="preserve">day of </w:t>
      </w:r>
      <w:r w:rsidR="00F350BA">
        <w:t xml:space="preserve">May, </w:t>
      </w:r>
      <w:r w:rsidR="009F5C90" w:rsidRPr="00EE2096">
        <w:t>20</w:t>
      </w:r>
      <w:r w:rsidR="00647911" w:rsidRPr="00EE2096">
        <w:t>2</w:t>
      </w:r>
      <w:r w:rsidR="009F0E8B">
        <w:t>2</w:t>
      </w:r>
      <w:r w:rsidR="009F5C90" w:rsidRPr="00EE2096">
        <w:t>.</w:t>
      </w:r>
    </w:p>
    <w:p w14:paraId="77701A30" w14:textId="77777777" w:rsidR="009F5C90" w:rsidRPr="00EE2096" w:rsidRDefault="009F5C90" w:rsidP="00BA7335"/>
    <w:p w14:paraId="22A9A00C" w14:textId="77777777" w:rsidR="009F5C90" w:rsidRPr="00EE2096" w:rsidRDefault="009F5C90" w:rsidP="00BA7335"/>
    <w:p w14:paraId="606DA288" w14:textId="77777777" w:rsidR="004A6429" w:rsidRPr="00EE2096" w:rsidRDefault="009F5C90" w:rsidP="00BA7335"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  <w:t>__________________</w:t>
      </w:r>
      <w:r w:rsidR="00881A59" w:rsidRPr="00EE2096">
        <w:t>___</w:t>
      </w:r>
      <w:r w:rsidRPr="00EE2096">
        <w:t>______________</w:t>
      </w:r>
      <w:r w:rsidR="004A6429" w:rsidRPr="00EE2096">
        <w:t xml:space="preserve"> </w:t>
      </w:r>
    </w:p>
    <w:p w14:paraId="690121C2" w14:textId="59A1AB93" w:rsidR="009F5C90" w:rsidRPr="00EE2096" w:rsidRDefault="009F5C90" w:rsidP="00BA7335">
      <w:r w:rsidRPr="00EE2096">
        <w:t xml:space="preserve">               </w:t>
      </w:r>
      <w:r w:rsidR="009E4DA6" w:rsidRPr="00EE2096">
        <w:t xml:space="preserve">                                             </w:t>
      </w:r>
      <w:r w:rsidRPr="00EE2096">
        <w:tab/>
        <w:t xml:space="preserve">     </w:t>
      </w:r>
      <w:r w:rsidR="00647911" w:rsidRPr="00EE2096">
        <w:t>John</w:t>
      </w:r>
      <w:r w:rsidR="00F96914">
        <w:t xml:space="preserve"> O.</w:t>
      </w:r>
      <w:r w:rsidR="00647911" w:rsidRPr="00EE2096">
        <w:t xml:space="preserve"> Althoff, </w:t>
      </w:r>
      <w:r w:rsidRPr="00EE2096">
        <w:t>Mayor</w:t>
      </w:r>
    </w:p>
    <w:p w14:paraId="59812FB1" w14:textId="77777777" w:rsidR="009F5C90" w:rsidRPr="00EE2096" w:rsidRDefault="009E4DA6" w:rsidP="00BA7335">
      <w:r w:rsidRPr="00EE2096">
        <w:t>ATTEST:</w:t>
      </w:r>
    </w:p>
    <w:p w14:paraId="4C0F7EC1" w14:textId="77777777" w:rsidR="009E4DA6" w:rsidRPr="00EE2096" w:rsidRDefault="009E4DA6" w:rsidP="00BA7335"/>
    <w:p w14:paraId="097E89B5" w14:textId="23773086" w:rsidR="009F5C90" w:rsidRPr="00EE2096" w:rsidRDefault="009F5C90" w:rsidP="00BA7335">
      <w:r w:rsidRPr="00EE2096">
        <w:t>__</w:t>
      </w:r>
      <w:r w:rsidR="00881A59" w:rsidRPr="00EE2096">
        <w:t>____</w:t>
      </w:r>
      <w:r w:rsidRPr="00EE2096">
        <w:t>___________________________</w:t>
      </w:r>
    </w:p>
    <w:p w14:paraId="5675A531" w14:textId="237F280C" w:rsidR="009F5C90" w:rsidRPr="00EE2096" w:rsidRDefault="00647911" w:rsidP="00BA7335">
      <w:r w:rsidRPr="00EE2096">
        <w:t>Neil</w:t>
      </w:r>
      <w:r w:rsidR="00F96914">
        <w:t xml:space="preserve"> L.</w:t>
      </w:r>
      <w:r w:rsidRPr="00EE2096">
        <w:t xml:space="preserve"> Jensen, </w:t>
      </w:r>
      <w:r w:rsidR="009F5C90" w:rsidRPr="00EE2096">
        <w:t xml:space="preserve">City </w:t>
      </w:r>
      <w:r w:rsidR="005D37B5">
        <w:t xml:space="preserve">Administrator </w:t>
      </w:r>
    </w:p>
    <w:sectPr w:rsidR="009F5C90" w:rsidRPr="00EE2096" w:rsidSect="006F7BB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3921C" w14:textId="77777777" w:rsidR="004642B0" w:rsidRDefault="004642B0">
      <w:r>
        <w:separator/>
      </w:r>
    </w:p>
  </w:endnote>
  <w:endnote w:type="continuationSeparator" w:id="0">
    <w:p w14:paraId="47BAD1B5" w14:textId="77777777" w:rsidR="004642B0" w:rsidRDefault="00464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34D97" w14:textId="29BC18EF" w:rsidR="00647911" w:rsidRDefault="00647911" w:rsidP="00F96914">
    <w:pPr>
      <w:pStyle w:val="Footer"/>
    </w:pPr>
  </w:p>
  <w:p w14:paraId="18845B0C" w14:textId="77777777" w:rsidR="00647911" w:rsidRDefault="006479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0F8E0" w14:textId="77777777" w:rsidR="004642B0" w:rsidRDefault="004642B0">
      <w:r>
        <w:separator/>
      </w:r>
    </w:p>
  </w:footnote>
  <w:footnote w:type="continuationSeparator" w:id="0">
    <w:p w14:paraId="1D71D94B" w14:textId="77777777" w:rsidR="004642B0" w:rsidRDefault="004642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1F79"/>
    <w:multiLevelType w:val="hybridMultilevel"/>
    <w:tmpl w:val="434E5A94"/>
    <w:lvl w:ilvl="0" w:tplc="510A70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3BD2661"/>
    <w:multiLevelType w:val="hybridMultilevel"/>
    <w:tmpl w:val="55343AE0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14CEA"/>
    <w:multiLevelType w:val="hybridMultilevel"/>
    <w:tmpl w:val="198A433E"/>
    <w:lvl w:ilvl="0" w:tplc="0409000F">
      <w:start w:val="1"/>
      <w:numFmt w:val="decimal"/>
      <w:lvlText w:val="%1.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B897C50"/>
    <w:multiLevelType w:val="hybridMultilevel"/>
    <w:tmpl w:val="95824612"/>
    <w:lvl w:ilvl="0" w:tplc="7F62480C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90730A"/>
    <w:multiLevelType w:val="hybridMultilevel"/>
    <w:tmpl w:val="1ABC1B1C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A80C27"/>
    <w:multiLevelType w:val="hybridMultilevel"/>
    <w:tmpl w:val="3326C79E"/>
    <w:lvl w:ilvl="0" w:tplc="5B8EC7BC">
      <w:start w:val="1"/>
      <w:numFmt w:val="upperLetter"/>
      <w:lvlText w:val="(%1)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616514">
    <w:abstractNumId w:val="4"/>
  </w:num>
  <w:num w:numId="2" w16cid:durableId="292908607">
    <w:abstractNumId w:val="1"/>
  </w:num>
  <w:num w:numId="3" w16cid:durableId="1611670172">
    <w:abstractNumId w:val="5"/>
  </w:num>
  <w:num w:numId="4" w16cid:durableId="14045351">
    <w:abstractNumId w:val="2"/>
  </w:num>
  <w:num w:numId="5" w16cid:durableId="1424230313">
    <w:abstractNumId w:val="3"/>
  </w:num>
  <w:num w:numId="6" w16cid:durableId="1146556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NjEyMDW3tDBU0lEKTi0uzszPAykwrAUAcakBwywAAAA="/>
  </w:docVars>
  <w:rsids>
    <w:rsidRoot w:val="00BA7335"/>
    <w:rsid w:val="000175F8"/>
    <w:rsid w:val="000702CC"/>
    <w:rsid w:val="0007438C"/>
    <w:rsid w:val="0007717F"/>
    <w:rsid w:val="00082FC3"/>
    <w:rsid w:val="000920BB"/>
    <w:rsid w:val="000B09A2"/>
    <w:rsid w:val="000E0A37"/>
    <w:rsid w:val="00114DEE"/>
    <w:rsid w:val="00115EA8"/>
    <w:rsid w:val="00160733"/>
    <w:rsid w:val="001A05DD"/>
    <w:rsid w:val="001A5643"/>
    <w:rsid w:val="001B365D"/>
    <w:rsid w:val="001B3B68"/>
    <w:rsid w:val="001F7AC8"/>
    <w:rsid w:val="00225382"/>
    <w:rsid w:val="0024290C"/>
    <w:rsid w:val="0025756C"/>
    <w:rsid w:val="00263A3E"/>
    <w:rsid w:val="00270CB8"/>
    <w:rsid w:val="0027495C"/>
    <w:rsid w:val="00274DE8"/>
    <w:rsid w:val="002D4CFF"/>
    <w:rsid w:val="002F1206"/>
    <w:rsid w:val="0032114E"/>
    <w:rsid w:val="003247FB"/>
    <w:rsid w:val="00344351"/>
    <w:rsid w:val="003A4810"/>
    <w:rsid w:val="003C6F2E"/>
    <w:rsid w:val="003D33F6"/>
    <w:rsid w:val="00435763"/>
    <w:rsid w:val="00460122"/>
    <w:rsid w:val="004642B0"/>
    <w:rsid w:val="004A6429"/>
    <w:rsid w:val="004A7460"/>
    <w:rsid w:val="004C7397"/>
    <w:rsid w:val="0051068B"/>
    <w:rsid w:val="00535BAC"/>
    <w:rsid w:val="00537EE7"/>
    <w:rsid w:val="005655DD"/>
    <w:rsid w:val="005D37B5"/>
    <w:rsid w:val="005F43CB"/>
    <w:rsid w:val="00604353"/>
    <w:rsid w:val="00610DDF"/>
    <w:rsid w:val="00633B3E"/>
    <w:rsid w:val="006349BF"/>
    <w:rsid w:val="00647911"/>
    <w:rsid w:val="00670AB0"/>
    <w:rsid w:val="006C2688"/>
    <w:rsid w:val="006F7BBC"/>
    <w:rsid w:val="00706B7D"/>
    <w:rsid w:val="00762119"/>
    <w:rsid w:val="007640B4"/>
    <w:rsid w:val="00851A6E"/>
    <w:rsid w:val="00873497"/>
    <w:rsid w:val="00881A59"/>
    <w:rsid w:val="008C7F5D"/>
    <w:rsid w:val="009365C2"/>
    <w:rsid w:val="00972FB4"/>
    <w:rsid w:val="009775A1"/>
    <w:rsid w:val="009E4DA6"/>
    <w:rsid w:val="009F0E8B"/>
    <w:rsid w:val="009F5C90"/>
    <w:rsid w:val="00A04ADE"/>
    <w:rsid w:val="00A06381"/>
    <w:rsid w:val="00A22468"/>
    <w:rsid w:val="00A342B7"/>
    <w:rsid w:val="00A8409A"/>
    <w:rsid w:val="00AA10FB"/>
    <w:rsid w:val="00AC5206"/>
    <w:rsid w:val="00AE2835"/>
    <w:rsid w:val="00B4590D"/>
    <w:rsid w:val="00B9722F"/>
    <w:rsid w:val="00BA7335"/>
    <w:rsid w:val="00BE7F75"/>
    <w:rsid w:val="00C42DA3"/>
    <w:rsid w:val="00C57657"/>
    <w:rsid w:val="00D04336"/>
    <w:rsid w:val="00D1482B"/>
    <w:rsid w:val="00D649AE"/>
    <w:rsid w:val="00D64F9F"/>
    <w:rsid w:val="00D92E27"/>
    <w:rsid w:val="00DA26BA"/>
    <w:rsid w:val="00DA2D88"/>
    <w:rsid w:val="00DC0859"/>
    <w:rsid w:val="00DC7B46"/>
    <w:rsid w:val="00DD3644"/>
    <w:rsid w:val="00DF1047"/>
    <w:rsid w:val="00E06E25"/>
    <w:rsid w:val="00E350DD"/>
    <w:rsid w:val="00E65C5D"/>
    <w:rsid w:val="00E76C18"/>
    <w:rsid w:val="00EA3615"/>
    <w:rsid w:val="00EB71A9"/>
    <w:rsid w:val="00EC0A83"/>
    <w:rsid w:val="00EE2096"/>
    <w:rsid w:val="00EF3391"/>
    <w:rsid w:val="00F316A6"/>
    <w:rsid w:val="00F350BA"/>
    <w:rsid w:val="00F41BBE"/>
    <w:rsid w:val="00F45F66"/>
    <w:rsid w:val="00F96914"/>
    <w:rsid w:val="00FA7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8E98B1"/>
  <w15:chartTrackingRefBased/>
  <w15:docId w15:val="{92A3AA32-A3FF-41E6-A7C3-54BE953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B4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7B4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F1047"/>
    <w:rPr>
      <w:color w:val="0000FF"/>
      <w:u w:val="single"/>
    </w:rPr>
  </w:style>
  <w:style w:type="paragraph" w:styleId="BalloonText">
    <w:name w:val="Balloon Text"/>
    <w:basedOn w:val="Normal"/>
    <w:semiHidden/>
    <w:rsid w:val="00565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A74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7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74B9"/>
  </w:style>
  <w:style w:type="paragraph" w:styleId="CommentSubject">
    <w:name w:val="annotation subject"/>
    <w:basedOn w:val="CommentText"/>
    <w:next w:val="CommentText"/>
    <w:link w:val="CommentSubjectChar"/>
    <w:rsid w:val="00FA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74B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6479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4791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42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51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3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58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130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461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952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3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3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134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9960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RDINANCE NO</vt:lpstr>
    </vt:vector>
  </TitlesOfParts>
  <Company>Minnesota Planning</Company>
  <LinksUpToDate>false</LinksUpToDate>
  <CharactersWithSpaces>1088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RDINANCE NO</dc:title>
  <dc:subject/>
  <dc:creator>Staffer</dc:creator>
  <cp:keywords/>
  <dc:description/>
  <cp:lastModifiedBy>Laura Qualey</cp:lastModifiedBy>
  <cp:revision>3</cp:revision>
  <cp:lastPrinted>2011-06-22T16:00:00Z</cp:lastPrinted>
  <dcterms:created xsi:type="dcterms:W3CDTF">2022-04-29T15:10:00Z</dcterms:created>
  <dcterms:modified xsi:type="dcterms:W3CDTF">2022-05-18T14:45:00Z</dcterms:modified>
</cp:coreProperties>
</file>